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-lensprop"/>
      <w:bookmarkEnd w:id="21"/>
      <w:r>
        <w:t xml:space="preserve">实现 lensProp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给定一个字符串， 比如lensProp(a, obj) 返回 'obj.a'的值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CommentTok"/>
        </w:rPr>
        <w:t xml:space="preserve">//  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nsProp</w:t>
      </w:r>
      <w:r>
        <w:rPr>
          <w:rStyle w:val="NormalTok"/>
        </w:rPr>
        <w:t xml:space="preserve">(l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acc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cc[cur] : acc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ns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ns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ns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ns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b.c.d.e.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fff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1Z</dcterms:created>
  <dcterms:modified xsi:type="dcterms:W3CDTF">2022-06-04T10:33:21Z</dcterms:modified>
</cp:coreProperties>
</file>